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5f59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bebe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c47f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9T22:08:55Z</dcterms:created>
  <dcterms:modified xsi:type="dcterms:W3CDTF">2021-04-29T22:08:55Z</dcterms:modified>
</cp:coreProperties>
</file>